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E4EF1" w:rsidRDefault="008F1B3D">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002" w14:textId="702A0DFA" w:rsidR="006E4EF1" w:rsidRPr="009C0D87" w:rsidRDefault="00B87F47">
      <w:pPr>
        <w:spacing w:after="0" w:line="240" w:lineRule="auto"/>
        <w:rPr>
          <w:rFonts w:ascii="Times New Roman" w:eastAsia="Times New Roman" w:hAnsi="Times New Roman" w:cs="Times New Roman"/>
          <w:sz w:val="24"/>
          <w:szCs w:val="24"/>
          <w:lang w:val="en-US"/>
        </w:rPr>
      </w:pPr>
      <w:r>
        <w:rPr>
          <w:rFonts w:ascii="Arial" w:eastAsia="Arial" w:hAnsi="Arial" w:cs="Arial"/>
          <w:b/>
          <w:color w:val="990000"/>
        </w:rPr>
        <w:t>упражнение</w:t>
      </w:r>
      <w:r w:rsidR="008F1B3D">
        <w:rPr>
          <w:rFonts w:ascii="Arial" w:eastAsia="Arial" w:hAnsi="Arial" w:cs="Arial"/>
          <w:b/>
          <w:color w:val="990000"/>
        </w:rPr>
        <w:t xml:space="preserve"> 1</w:t>
      </w:r>
      <w:r w:rsidR="009C0D87">
        <w:rPr>
          <w:rFonts w:ascii="Arial" w:eastAsia="Arial" w:hAnsi="Arial" w:cs="Arial"/>
          <w:b/>
          <w:color w:val="990000"/>
        </w:rPr>
        <w:br/>
        <w:t xml:space="preserve">променливи в езика </w:t>
      </w:r>
      <w:r w:rsidR="009C0D87">
        <w:rPr>
          <w:rFonts w:ascii="Arial" w:eastAsia="Arial" w:hAnsi="Arial" w:cs="Arial"/>
          <w:b/>
          <w:color w:val="990000"/>
          <w:lang w:val="en-US"/>
        </w:rPr>
        <w:t>Java</w:t>
      </w:r>
    </w:p>
    <w:p w14:paraId="00000003" w14:textId="11635639" w:rsidR="006E4EF1" w:rsidRDefault="00543B43">
      <w:pPr>
        <w:spacing w:after="0" w:line="240" w:lineRule="auto"/>
        <w:rPr>
          <w:rFonts w:ascii="Times New Roman" w:eastAsia="Times New Roman" w:hAnsi="Times New Roman" w:cs="Times New Roman"/>
          <w:sz w:val="24"/>
          <w:szCs w:val="24"/>
        </w:rPr>
      </w:pPr>
      <w:r>
        <w:rPr>
          <w:rFonts w:ascii="Verdana" w:eastAsia="Verdana" w:hAnsi="Verdana" w:cs="Verdana"/>
          <w:sz w:val="40"/>
          <w:szCs w:val="40"/>
        </w:rPr>
        <w:t>Време е за шоу</w:t>
      </w:r>
    </w:p>
    <w:p w14:paraId="7F569B23" w14:textId="700E2BF6" w:rsidR="00B87F47" w:rsidRPr="00253995" w:rsidRDefault="008F1B3D" w:rsidP="00253995">
      <w:pPr>
        <w:spacing w:after="0" w:line="240" w:lineRule="auto"/>
        <w:rPr>
          <w:rFonts w:ascii="Times New Roman" w:eastAsia="Times New Roman" w:hAnsi="Times New Roman" w:cs="Times New Roman"/>
          <w:sz w:val="24"/>
          <w:szCs w:val="24"/>
        </w:rPr>
      </w:pPr>
      <w:r>
        <w:rPr>
          <w:rFonts w:ascii="Verdana" w:eastAsia="Verdana" w:hAnsi="Verdana" w:cs="Verdana"/>
          <w:b/>
          <w:color w:val="000000"/>
        </w:rPr>
        <w:t xml:space="preserve"> </w:t>
      </w:r>
      <w:r w:rsidR="00B87F47">
        <w:rPr>
          <w:rFonts w:ascii="Arial" w:eastAsia="Arial" w:hAnsi="Arial" w:cs="Arial"/>
          <w:b/>
          <w:sz w:val="46"/>
          <w:szCs w:val="46"/>
        </w:rPr>
        <w:br/>
      </w:r>
    </w:p>
    <w:p w14:paraId="40A706CE" w14:textId="765B0C11" w:rsidR="00543B43" w:rsidRDefault="00543B43" w:rsidP="00B87F47">
      <w:r>
        <w:t xml:space="preserve">Местна телевизионна компания иска да разработи формат за игра тип въпроси и отговори, с която да удари конкуренцията в земята. Екипа, натоварен с измислянето на идеята се е събрал и мъдро е решил, да изготви изисквания за реализацията на проекта, по начин, който няма да уплаши нито един, курсист който активно се занимава с програмиране. </w:t>
      </w:r>
    </w:p>
    <w:p w14:paraId="1DEACE01" w14:textId="6564E464" w:rsidR="00471BAC" w:rsidRDefault="00471BAC" w:rsidP="00B87F47">
      <w:pPr>
        <w:rPr>
          <w:lang w:val="en-US"/>
        </w:rPr>
      </w:pPr>
    </w:p>
    <w:p w14:paraId="06D59642" w14:textId="77777777" w:rsidR="00471BAC" w:rsidRPr="00253995" w:rsidRDefault="00471BAC" w:rsidP="00471BAC">
      <w:r w:rsidRPr="00253995">
        <w:t xml:space="preserve">Заданието има няколко ключови изисквания, най-вече за данните, които трябва да се съхраняват в приложението. </w:t>
      </w:r>
    </w:p>
    <w:p w14:paraId="6A9AB002" w14:textId="52EE3130" w:rsidR="00471BAC" w:rsidRDefault="00471BAC" w:rsidP="00B87F47">
      <w:r>
        <w:t xml:space="preserve">Състезанието се провежда в няколко кръга, като всеки кръг има различно количество въпроси. Софтуера трябва да има възможност да съхранява данните за броя на кръговете, в рамките на които се състезават играчите, както и за количеството въпроси, които могат да бъдат зададени в рамките на всеки един от кръговете. По проект, състезанието трябва да се проведе в 4 кръга, като всеки един от тях, има съответно 10, въпроса, 7 въпроса, 5 въпроса и един финален въпрос за голямата награда на шоуто. </w:t>
      </w:r>
    </w:p>
    <w:p w14:paraId="16E1D5E2" w14:textId="1ED18339" w:rsidR="00471BAC" w:rsidRDefault="00471BAC" w:rsidP="00B87F47">
      <w:r>
        <w:t>Всеки един от въпросите, носи със себе си някакъв точков актив, който се добавя към максималният актив на играча.</w:t>
      </w:r>
    </w:p>
    <w:p w14:paraId="66A3EAFC" w14:textId="26AB135B" w:rsidR="00471BAC" w:rsidRDefault="00471BAC" w:rsidP="00B87F47">
      <w:r>
        <w:t xml:space="preserve">Големите глави от екипа, са измислили страхотно название на нашата игра. И тя е </w:t>
      </w:r>
      <w:proofErr w:type="spellStart"/>
      <w:r w:rsidRPr="00471BAC">
        <w:rPr>
          <w:b/>
          <w:bCs/>
          <w:lang w:val="en-US"/>
        </w:rPr>
        <w:t>Quizz</w:t>
      </w:r>
      <w:proofErr w:type="spellEnd"/>
      <w:r w:rsidRPr="00471BAC">
        <w:rPr>
          <w:b/>
          <w:bCs/>
          <w:lang w:val="en-US"/>
        </w:rPr>
        <w:t xml:space="preserve"> Show</w:t>
      </w:r>
      <w:r>
        <w:t xml:space="preserve">, намерете начин как да съхранявате информацията в системата. </w:t>
      </w:r>
    </w:p>
    <w:p w14:paraId="0C12469B" w14:textId="5C1E15DB" w:rsidR="00471BAC" w:rsidRDefault="00471BAC" w:rsidP="00B87F47">
      <w:r>
        <w:t xml:space="preserve">Договорите ни задължават, да сме интересни и забавни, през цялото време, но бюджета не ни позволява да наемем водещ с чувство за хумор. Трябва да имплементираме някакъв механизъм, чрез който да пазим информация за това как да включваме и изключваме табелката за аплодисменти, така че да подчертаем забавния характер на предаването. </w:t>
      </w:r>
    </w:p>
    <w:p w14:paraId="121C40CD" w14:textId="64E24F5D" w:rsidR="005B0DDB" w:rsidRDefault="005B0DDB" w:rsidP="00B87F47">
      <w:r>
        <w:t xml:space="preserve">Няма как да стане популярно предаването ако не вкараме някаква награда, за тази цел сме поръчали чекове, които ще надпишем така че да не изчезнат, докато не гледаме. Измислили сме специална сигнатура. Всеки чек ще започна с буквичка която показва деня от седмицата в която ще се проведе предаването както и последователност от цифри които да го идентифицират. </w:t>
      </w:r>
    </w:p>
    <w:p w14:paraId="590B93DA" w14:textId="73873957" w:rsidR="005B0DDB" w:rsidRDefault="005B0DDB" w:rsidP="00B87F47">
      <w:r>
        <w:t xml:space="preserve">Шоуто ще е активно всеки ден от седмицата, без Събота и Неделя. В един момент ще е напълно, задължително да знаем, колко души са се изредили през студиото, ни за да можем да информираме рекламодателите. Така че да започваме да </w:t>
      </w:r>
      <w:proofErr w:type="spellStart"/>
      <w:r>
        <w:t>съхранявамееее</w:t>
      </w:r>
      <w:proofErr w:type="spellEnd"/>
      <w:r>
        <w:t xml:space="preserve"> </w:t>
      </w:r>
      <w:r w:rsidRPr="005B0DDB">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sidR="00D21A6F">
        <w:t xml:space="preserve"> </w:t>
      </w:r>
    </w:p>
    <w:p w14:paraId="25AFAA34" w14:textId="015B4C54" w:rsidR="00D21A6F" w:rsidRPr="00D21A6F" w:rsidRDefault="00D21A6F" w:rsidP="00B87F47">
      <w:r>
        <w:lastRenderedPageBreak/>
        <w:t xml:space="preserve">Моля ви се, много ни е важно да знаем за всеки ден от седмицата колко души са го посетили това пусто шоу, може ли да намерите начин как да ни показвате на екрана ден и бройка, ден и бройка, много ви мерси. </w:t>
      </w:r>
    </w:p>
    <w:p w14:paraId="00000023" w14:textId="10B81EE7" w:rsidR="006E4EF1" w:rsidRPr="00253995" w:rsidRDefault="005B0DDB" w:rsidP="00253995">
      <w:pPr>
        <w:rPr>
          <w:lang w:val="en-US"/>
        </w:rPr>
      </w:pPr>
      <w:r>
        <w:t xml:space="preserve">Ако искаш да станеш, зрител на нашата уникална шоу програма, </w:t>
      </w:r>
      <w:r w:rsidR="00253995">
        <w:t>добавете вашето име и ние ще ви се обадим</w:t>
      </w:r>
    </w:p>
    <w:sectPr w:rsidR="006E4EF1" w:rsidRPr="0025399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013E9"/>
    <w:multiLevelType w:val="hybridMultilevel"/>
    <w:tmpl w:val="1A6C0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tjQwMjUwNTIxNjVV0lEKTi0uzszPAykwqgUA5hWgyywAAAA="/>
  </w:docVars>
  <w:rsids>
    <w:rsidRoot w:val="006E4EF1"/>
    <w:rsid w:val="00253995"/>
    <w:rsid w:val="00471BAC"/>
    <w:rsid w:val="00543B43"/>
    <w:rsid w:val="005B0DDB"/>
    <w:rsid w:val="006C37F4"/>
    <w:rsid w:val="006E4EF1"/>
    <w:rsid w:val="008F1B3D"/>
    <w:rsid w:val="009C0D87"/>
    <w:rsid w:val="00B87F47"/>
    <w:rsid w:val="00D21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28768"/>
  <w15:docId w15:val="{1F0860D3-AE9D-456E-94D4-32D3C11B3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4598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A4598E"/>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A4598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4598E"/>
    <w:pPr>
      <w:ind w:left="720"/>
      <w:contextualSpacing/>
    </w:pPr>
  </w:style>
  <w:style w:type="character" w:styleId="Hyperlink">
    <w:name w:val="Hyperlink"/>
    <w:basedOn w:val="DefaultParagraphFont"/>
    <w:uiPriority w:val="99"/>
    <w:unhideWhenUsed/>
    <w:rsid w:val="0008495E"/>
    <w:rPr>
      <w:color w:val="0563C1" w:themeColor="hyperlink"/>
      <w:u w:val="single"/>
    </w:rPr>
  </w:style>
  <w:style w:type="character" w:styleId="UnresolvedMention">
    <w:name w:val="Unresolved Mention"/>
    <w:basedOn w:val="DefaultParagraphFont"/>
    <w:uiPriority w:val="99"/>
    <w:semiHidden/>
    <w:unhideWhenUsed/>
    <w:rsid w:val="0008495E"/>
    <w:rPr>
      <w:color w:val="605E5C"/>
      <w:shd w:val="clear" w:color="auto" w:fill="E1DFDD"/>
    </w:rPr>
  </w:style>
  <w:style w:type="table" w:styleId="TableGrid">
    <w:name w:val="Table Grid"/>
    <w:basedOn w:val="TableNormal"/>
    <w:uiPriority w:val="39"/>
    <w:rsid w:val="00222A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l17/AYfPQSxZ4BVgkmQ8/XXAPQ==">AMUW2mUf3O13lfjVlH1hpzqRTzv8nqS6OzqVwbBmrS9E9qghbRdNL6x22rIoWPruz+OcLmErPR3X1NrSjCZrGBrkGOZT47PQJIQZxeo5TuzKx31K50/+GB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hail Petrov</dc:creator>
  <cp:lastModifiedBy>Mihail Petrov</cp:lastModifiedBy>
  <cp:revision>6</cp:revision>
  <dcterms:created xsi:type="dcterms:W3CDTF">2019-11-27T14:40:00Z</dcterms:created>
  <dcterms:modified xsi:type="dcterms:W3CDTF">2021-04-08T05:07:00Z</dcterms:modified>
</cp:coreProperties>
</file>